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FD0E9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002C8D" w:rsidRDefault="00002C8D" w:rsidP="00957874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957874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Biologie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E11B0E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E11B0E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 </w:t>
            </w:r>
            <w:r w:rsidR="00463730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: </w:t>
            </w:r>
            <w:r w:rsidR="00463730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formatique</w:t>
            </w:r>
            <w:r w:rsidR="00463730" w:rsidRPr="00463730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 et Statistique Appliqués à la biologie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E11B0E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F5DB4" w:rsidP="006D14B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6D14B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ENKHALED Abdelkader</w:t>
            </w:r>
          </w:p>
        </w:tc>
      </w:tr>
      <w:tr w:rsidR="00CF5DB4" w:rsidRPr="00E11B0E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57874" w:rsidRDefault="0095787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57874">
              <w:rPr>
                <w:lang w:val="fr-FR"/>
              </w:rPr>
              <w:t>abdelkader.benkhaled@univ-mascara.dz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687EA1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87EA1">
              <w:rPr>
                <w:rFonts w:ascii="Times New Roman" w:eastAsia="Times New Roman" w:hAnsi="Times New Roman" w:cs="Times New Roman"/>
                <w:lang w:val="fr-FR" w:eastAsia="fr-FR"/>
              </w:rPr>
              <w:t>Jeu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FD0E9B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687EA1">
              <w:rPr>
                <w:rFonts w:ascii="Times New Roman" w:eastAsia="Times New Roman" w:hAnsi="Times New Roman" w:cs="Times New Roman"/>
                <w:lang w:val="fr-FR" w:eastAsia="fr-FR"/>
              </w:rPr>
              <w:t>8.30</w:t>
            </w: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AB3192" w:rsidP="00687EA1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87EA1">
              <w:rPr>
                <w:rFonts w:ascii="Times New Roman" w:eastAsia="Times New Roman" w:hAnsi="Times New Roman" w:cs="Times New Roman"/>
                <w:lang w:val="fr-FR" w:eastAsia="fr-FR"/>
              </w:rPr>
              <w:t>Amph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687EA1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87EA1">
              <w:rPr>
                <w:rFonts w:ascii="Times New Roman" w:eastAsia="Times New Roman" w:hAnsi="Times New Roman" w:cs="Times New Roman"/>
                <w:lang w:val="fr-FR" w:eastAsia="fr-FR"/>
              </w:rPr>
              <w:t>22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E11B0E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165CE4" w:rsidRPr="00DB2804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proofErr w:type="spellStart"/>
            <w:r w:rsidRPr="004435B9">
              <w:t>AbdelkaderBenkhaled</w:t>
            </w:r>
            <w:proofErr w:type="spellEnd"/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proofErr w:type="spellStart"/>
            <w:r w:rsidRPr="004435B9">
              <w:t>Salles</w:t>
            </w:r>
            <w:proofErr w:type="spellEnd"/>
            <w:r w:rsidRPr="004435B9">
              <w:t xml:space="preserve"> TD 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proofErr w:type="spellStart"/>
            <w:r w:rsidRPr="004435B9">
              <w:t>Mercredi</w:t>
            </w:r>
            <w:proofErr w:type="spellEnd"/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F005A0" w:rsidP="00F005A0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t>13</w:t>
            </w:r>
            <w:r w:rsidR="00165CE4" w:rsidRPr="004435B9">
              <w:t>h.</w:t>
            </w:r>
            <w:r>
              <w:t>0</w:t>
            </w:r>
            <w:r w:rsidR="00165CE4" w:rsidRPr="004435B9">
              <w:t>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65CE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165CE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65CE4" w:rsidRPr="00002C8D" w:rsidRDefault="00165CE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02C8D" w:rsidRPr="00E11B0E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E11B0E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AB3192" w:rsidRDefault="0050490A" w:rsidP="0050490A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50490A">
              <w:rPr>
                <w:lang w:val="fr-FR"/>
              </w:rPr>
              <w:t>La maitrise du traitement de données et l'interprétation des résultats obtenus à l'aide d'outils statistiques à partir des études expérimentales dans le domaine des sciences alimentaires</w:t>
            </w:r>
            <w:r>
              <w:rPr>
                <w:lang w:val="fr-FR"/>
              </w:rPr>
              <w:t>.</w:t>
            </w:r>
            <w:r w:rsidRPr="0050490A">
              <w:rPr>
                <w:lang w:val="fr-FR"/>
              </w:rPr>
              <w:t xml:space="preserve"> Apprendre les tests statistiques de bases et pouvoir prendre des décisions.</w:t>
            </w:r>
          </w:p>
        </w:tc>
      </w:tr>
      <w:tr w:rsidR="00002C8D" w:rsidRPr="0050490A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0490A" w:rsidRDefault="00AB319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50490A">
              <w:rPr>
                <w:rFonts w:ascii="Times New Roman" w:eastAsia="Times New Roman" w:hAnsi="Times New Roman" w:cs="Times New Roman"/>
                <w:lang w:val="fr-FR" w:eastAsia="fr-FR"/>
              </w:rPr>
              <w:t>Méthodologie</w:t>
            </w:r>
          </w:p>
        </w:tc>
      </w:tr>
      <w:tr w:rsidR="00002C8D" w:rsidRPr="00E11B0E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AB3192" w:rsidRDefault="000D0CB1" w:rsidP="00FD0E9B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0D0CB1">
              <w:rPr>
                <w:rFonts w:ascii="Times New Roman" w:eastAsia="Times New Roman" w:hAnsi="Times New Roman" w:cs="Times New Roman"/>
                <w:lang w:val="fr-FR" w:eastAsia="fr-FR"/>
              </w:rPr>
              <w:t>Statistique descriptive à un ou deux variables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, </w:t>
            </w:r>
            <w:r w:rsidRPr="000D0CB1">
              <w:rPr>
                <w:rFonts w:ascii="Times New Roman" w:eastAsia="Times New Roman" w:hAnsi="Times New Roman" w:cs="Times New Roman"/>
                <w:lang w:val="fr-FR" w:eastAsia="fr-FR"/>
              </w:rPr>
              <w:t>Théories d’estimation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, </w:t>
            </w:r>
            <w:r w:rsidRPr="000D0CB1">
              <w:rPr>
                <w:rFonts w:ascii="Times New Roman" w:eastAsia="Times New Roman" w:hAnsi="Times New Roman" w:cs="Times New Roman"/>
                <w:lang w:val="fr-FR" w:eastAsia="fr-FR"/>
              </w:rPr>
              <w:t>Tests de conformité et d’homogénéité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, </w:t>
            </w:r>
            <w:r w:rsidRPr="000D0CB1">
              <w:rPr>
                <w:rFonts w:ascii="Times New Roman" w:eastAsia="Times New Roman" w:hAnsi="Times New Roman" w:cs="Times New Roman"/>
                <w:lang w:val="fr-FR" w:eastAsia="fr-FR"/>
              </w:rPr>
              <w:t>Corrélation et ajustement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.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36547" w:rsidRDefault="0013654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6547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36547" w:rsidRDefault="0013654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6547">
              <w:rPr>
                <w:rFonts w:ascii="Times New Roman" w:eastAsia="Times New Roman" w:hAnsi="Times New Roman" w:cs="Times New Roman"/>
                <w:lang w:val="fr-FR" w:eastAsia="fr-FR"/>
              </w:rPr>
              <w:t>1.5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36547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6547">
              <w:rPr>
                <w:rFonts w:ascii="Times New Roman" w:eastAsia="Times New Roman" w:hAnsi="Times New Roman" w:cs="Times New Roman"/>
                <w:lang w:val="fr-FR" w:eastAsia="fr-FR"/>
              </w:rPr>
              <w:t>25%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136547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36547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  <w:r w:rsidR="00380716" w:rsidRPr="00136547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136547" w:rsidRPr="00E11B0E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36547" w:rsidRPr="00002C8D" w:rsidRDefault="0013654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36547" w:rsidRPr="00AB3192" w:rsidRDefault="0013654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136547">
              <w:rPr>
                <w:lang w:val="fr-FR"/>
              </w:rPr>
              <w:t xml:space="preserve"> Note de Test + Note Participation + Note Assiduité</w:t>
            </w:r>
          </w:p>
        </w:tc>
      </w:tr>
      <w:tr w:rsidR="00136547" w:rsidRPr="00E11B0E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36547" w:rsidRPr="00002C8D" w:rsidRDefault="0013654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36547" w:rsidRPr="00AB3192" w:rsidRDefault="0013654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136547">
              <w:rPr>
                <w:lang w:val="fr-FR"/>
              </w:rPr>
              <w:t>Maîtriser les différents tests statistiques.</w:t>
            </w: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893"/>
        <w:gridCol w:w="955"/>
        <w:gridCol w:w="833"/>
        <w:gridCol w:w="1073"/>
        <w:gridCol w:w="1566"/>
        <w:gridCol w:w="1586"/>
        <w:gridCol w:w="1606"/>
        <w:gridCol w:w="1828"/>
      </w:tblGrid>
      <w:tr w:rsidR="00002C8D" w:rsidRPr="00E11B0E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D272D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72DC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72DC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72DC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72DC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72DC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72DC"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72DC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D272D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72DC">
              <w:rPr>
                <w:rFonts w:ascii="Times New Roman" w:eastAsia="Times New Roman" w:hAnsi="Times New Roman" w:cs="Times New Roman"/>
                <w:lang w:val="fr-FR" w:eastAsia="fr-FR"/>
              </w:rPr>
              <w:t>Mardi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72DC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72DC">
              <w:rPr>
                <w:rFonts w:ascii="Times New Roman" w:eastAsia="Times New Roman" w:hAnsi="Times New Roman" w:cs="Times New Roman"/>
                <w:lang w:val="fr-FR" w:eastAsia="fr-FR"/>
              </w:rPr>
              <w:t>3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D272D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72DC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D272D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72DC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72DC"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272DC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72DC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E11B0E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FD0E9B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D272D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72DC">
              <w:rPr>
                <w:rFonts w:ascii="Times New Roman" w:eastAsia="Times New Roman" w:hAnsi="Times New Roman" w:cs="Times New Roman"/>
                <w:lang w:val="fr-FR" w:eastAsia="fr-FR"/>
              </w:rPr>
              <w:t>Word, Excel, Latex</w:t>
            </w:r>
          </w:p>
        </w:tc>
      </w:tr>
      <w:tr w:rsidR="00002C8D" w:rsidRPr="00FA3791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FA3791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 w:rsidRPr="00FA3791">
              <w:rPr>
                <w:rFonts w:ascii="Times New Roman" w:eastAsia="Times New Roman" w:hAnsi="Times New Roman" w:cs="Times New Roman"/>
                <w:lang w:val="fr-FR" w:eastAsia="fr-FR"/>
              </w:rPr>
              <w:t>Biostatistique</w:t>
            </w:r>
            <w:proofErr w:type="spellEnd"/>
            <w:r w:rsidRPr="00FA3791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cours et exercices, Abdelkader BENKHALED, Université de Mascara, SNV Biologie</w:t>
            </w:r>
            <w:bookmarkStart w:id="0" w:name="_GoBack"/>
            <w:bookmarkEnd w:id="0"/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E11B0E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E11B0E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AB3192" w:rsidRDefault="00372ED5" w:rsidP="00372E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372ED5">
              <w:rPr>
                <w:rFonts w:ascii="Times New Roman" w:eastAsia="Times New Roman" w:hAnsi="Times New Roman" w:cs="Times New Roman"/>
                <w:lang w:val="fr-FR" w:eastAsia="fr-FR"/>
              </w:rPr>
              <w:t>Acquérir et parfaire la connaissance des principales notions relatives à l’utilisation des méthodes statistiques</w:t>
            </w:r>
          </w:p>
        </w:tc>
      </w:tr>
      <w:tr w:rsidR="00002C8D" w:rsidRPr="00E11B0E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980D0A" w:rsidP="00615BA9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980D0A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ssibilité </w:t>
            </w:r>
            <w:r w:rsidR="00EA05B9" w:rsidRPr="00EA05B9">
              <w:rPr>
                <w:rFonts w:ascii="Times New Roman" w:eastAsia="Times New Roman" w:hAnsi="Times New Roman" w:cs="Times New Roman"/>
                <w:lang w:val="fr-FR" w:eastAsia="fr-FR"/>
              </w:rPr>
              <w:t>d</w:t>
            </w:r>
            <w:r w:rsidR="00615BA9">
              <w:rPr>
                <w:rFonts w:ascii="Times New Roman" w:eastAsia="Times New Roman" w:hAnsi="Times New Roman" w:cs="Times New Roman"/>
                <w:lang w:val="fr-FR" w:eastAsia="fr-FR"/>
              </w:rPr>
              <w:t>’</w:t>
            </w:r>
            <w:r w:rsidR="00EA05B9" w:rsidRPr="00EA05B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appliquer </w:t>
            </w:r>
            <w:r w:rsidR="00EA05B9">
              <w:rPr>
                <w:rFonts w:ascii="Times New Roman" w:eastAsia="Times New Roman" w:hAnsi="Times New Roman" w:cs="Times New Roman"/>
                <w:lang w:val="fr-FR" w:eastAsia="fr-FR"/>
              </w:rPr>
              <w:t>l</w:t>
            </w:r>
            <w:r w:rsidR="00EA05B9" w:rsidRPr="00EA05B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s notions </w:t>
            </w:r>
            <w:r w:rsidR="00EA05B9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e Statistiques </w:t>
            </w:r>
            <w:r w:rsidR="00EA05B9" w:rsidRPr="00EA05B9">
              <w:rPr>
                <w:rFonts w:ascii="Times New Roman" w:eastAsia="Times New Roman" w:hAnsi="Times New Roman" w:cs="Times New Roman"/>
                <w:lang w:val="fr-FR" w:eastAsia="fr-FR"/>
              </w:rPr>
              <w:t>sur des données biologiques à partir de logicielssimpl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7720B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6DA8" w:rsidRPr="00DB6DA8" w:rsidRDefault="00592BF6" w:rsidP="00DB6DA8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  <w:rPr>
                <w:lang w:val="fr-FR"/>
              </w:rPr>
            </w:pPr>
            <w:r w:rsidRPr="0007339F">
              <w:rPr>
                <w:lang w:val="fr-FR"/>
              </w:rPr>
              <w:t xml:space="preserve">Initiation à la statistique avec R, Frédéric Bertrand, Myriam </w:t>
            </w:r>
            <w:proofErr w:type="spellStart"/>
            <w:r w:rsidRPr="0007339F">
              <w:rPr>
                <w:lang w:val="fr-FR"/>
              </w:rPr>
              <w:t>Maumy</w:t>
            </w:r>
            <w:proofErr w:type="spellEnd"/>
            <w:r w:rsidRPr="0007339F">
              <w:rPr>
                <w:lang w:val="fr-FR"/>
              </w:rPr>
              <w:t>-Bertrand, DUNOD 2014.</w:t>
            </w:r>
          </w:p>
          <w:p w:rsidR="00BB7C80" w:rsidRPr="00D666C3" w:rsidRDefault="00074151" w:rsidP="00DB6DA8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</w:pPr>
            <w:r w:rsidRPr="00074151">
              <w:t>Biostatistics andComputer-based Analysisof Health Data using SAS</w:t>
            </w:r>
            <w:r>
              <w:t xml:space="preserve">, Christophe </w:t>
            </w:r>
            <w:proofErr w:type="spellStart"/>
            <w:r>
              <w:t>Lalanne</w:t>
            </w:r>
            <w:proofErr w:type="spellEnd"/>
            <w:r>
              <w:t xml:space="preserve">, </w:t>
            </w:r>
            <w:proofErr w:type="spellStart"/>
            <w:r>
              <w:t>MounirMesbah</w:t>
            </w:r>
            <w:proofErr w:type="spellEnd"/>
            <w:r>
              <w:t xml:space="preserve">, </w:t>
            </w:r>
            <w:r w:rsidR="00DB6DA8">
              <w:t>ELSEVIER 2017.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11B0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11B0E">
              <w:rPr>
                <w:rFonts w:ascii="Times New Roman" w:eastAsia="Times New Roman" w:hAnsi="Times New Roman" w:cs="Times New Roman"/>
                <w:lang w:val="fr-FR" w:eastAsia="fr-FR"/>
              </w:rPr>
              <w:t>http://localhost:8080/xmlui/handle/123456789/564</w:t>
            </w:r>
          </w:p>
        </w:tc>
      </w:tr>
      <w:tr w:rsidR="00002C8D" w:rsidRPr="009953F0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9953F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953F0">
              <w:rPr>
                <w:rFonts w:ascii="Times New Roman" w:eastAsia="Times New Roman" w:hAnsi="Times New Roman" w:cs="Times New Roman"/>
                <w:lang w:val="fr-FR" w:eastAsia="fr-FR"/>
              </w:rPr>
              <w:t>http://dspace.univ-mascara.dz:8080/jspui/handle/123456789/627</w:t>
            </w: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07339F"/>
    <w:rsid w:val="00074151"/>
    <w:rsid w:val="000D0CB1"/>
    <w:rsid w:val="000E426C"/>
    <w:rsid w:val="001227E4"/>
    <w:rsid w:val="00136547"/>
    <w:rsid w:val="00165CE4"/>
    <w:rsid w:val="001838E8"/>
    <w:rsid w:val="00213B87"/>
    <w:rsid w:val="002903A6"/>
    <w:rsid w:val="00372ED5"/>
    <w:rsid w:val="00380716"/>
    <w:rsid w:val="003E0FA6"/>
    <w:rsid w:val="00463730"/>
    <w:rsid w:val="004D43E7"/>
    <w:rsid w:val="00502E26"/>
    <w:rsid w:val="0050490A"/>
    <w:rsid w:val="005600EF"/>
    <w:rsid w:val="00592BF6"/>
    <w:rsid w:val="00615BA9"/>
    <w:rsid w:val="00624B98"/>
    <w:rsid w:val="00676DBC"/>
    <w:rsid w:val="00687EA1"/>
    <w:rsid w:val="006D14BD"/>
    <w:rsid w:val="006F1195"/>
    <w:rsid w:val="00706367"/>
    <w:rsid w:val="007720BD"/>
    <w:rsid w:val="007E4226"/>
    <w:rsid w:val="008823B3"/>
    <w:rsid w:val="008B2CC1"/>
    <w:rsid w:val="008F40B8"/>
    <w:rsid w:val="00957874"/>
    <w:rsid w:val="00980D0A"/>
    <w:rsid w:val="009953F0"/>
    <w:rsid w:val="00A231B1"/>
    <w:rsid w:val="00A4010D"/>
    <w:rsid w:val="00AB3192"/>
    <w:rsid w:val="00B46F2E"/>
    <w:rsid w:val="00BB7C80"/>
    <w:rsid w:val="00C4042F"/>
    <w:rsid w:val="00CE03D5"/>
    <w:rsid w:val="00CF5DB4"/>
    <w:rsid w:val="00D272DC"/>
    <w:rsid w:val="00D666C3"/>
    <w:rsid w:val="00D84160"/>
    <w:rsid w:val="00DB2804"/>
    <w:rsid w:val="00DB6DA8"/>
    <w:rsid w:val="00E11B0E"/>
    <w:rsid w:val="00E92070"/>
    <w:rsid w:val="00EA05B9"/>
    <w:rsid w:val="00F005A0"/>
    <w:rsid w:val="00F031CB"/>
    <w:rsid w:val="00F26A2E"/>
    <w:rsid w:val="00FA3791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367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2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Mohammed</cp:lastModifiedBy>
  <cp:revision>2</cp:revision>
  <dcterms:created xsi:type="dcterms:W3CDTF">2023-03-09T13:17:00Z</dcterms:created>
  <dcterms:modified xsi:type="dcterms:W3CDTF">2023-03-09T13:17:00Z</dcterms:modified>
</cp:coreProperties>
</file>